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5002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8"/>
        <w:gridCol w:w="2020"/>
        <w:gridCol w:w="2020"/>
        <w:gridCol w:w="2020"/>
        <w:gridCol w:w="2018"/>
      </w:tblGrid>
      <w:tr w:rsidR="00CF2A81" w:rsidRPr="00E910F2" w14:paraId="4585E4EF" w14:textId="77777777" w:rsidTr="0063605B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6C9" w:rsidRPr="00E910F2" w14:paraId="5461E070" w14:textId="77777777" w:rsidTr="0063605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7A87373" w14:textId="3824EA06" w:rsidR="00F936C9" w:rsidRPr="00330B17" w:rsidRDefault="0063605B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DERS </w:t>
            </w:r>
            <w:r w:rsidR="002C4A68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AÇMA </w:t>
            </w: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ÖNER</w:t>
            </w:r>
            <w:r w:rsidR="002C4A68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İ FORMU</w:t>
            </w:r>
          </w:p>
        </w:tc>
      </w:tr>
      <w:tr w:rsidR="00B01F13" w:rsidRPr="00E910F2" w14:paraId="1CBB4997" w14:textId="77777777" w:rsidTr="00B01F1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C062D" w14:textId="77777777" w:rsidR="00B01F13" w:rsidRPr="00E910F2" w:rsidRDefault="00B01F13" w:rsidP="00B01F1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8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5C595" w14:textId="54B75933" w:rsidR="00B01F13" w:rsidRPr="00E910F2" w:rsidRDefault="000B5D97" w:rsidP="00B01F13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667739716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B01F1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B01F1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nabilim Dalı</w:t>
            </w:r>
          </w:p>
        </w:tc>
        <w:tc>
          <w:tcPr>
            <w:tcW w:w="18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9F226" w14:textId="450FC1A1" w:rsidR="00B01F13" w:rsidRPr="003444A8" w:rsidRDefault="000B5D97" w:rsidP="00B01F13">
            <w:pPr>
              <w:widowControl w:val="0"/>
              <w:autoSpaceDE w:val="0"/>
              <w:autoSpaceDN w:val="0"/>
              <w:jc w:val="center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062850273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B01F13" w:rsidRPr="0074238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B01F13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eastAsia="Trebuchet MS" w:hAnsi="Times New Roman" w:cs="Times New Roman"/>
                  <w:b/>
                  <w:bCs/>
                  <w:w w:val="95"/>
                  <w:sz w:val="20"/>
                  <w:szCs w:val="20"/>
                </w:rPr>
                <w:id w:val="-423729374"/>
                <w:placeholder>
                  <w:docPart w:val="07EE695690F24343BF53FEDDB0E500E7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eastAsia="Trebuchet MS" w:hAnsi="Times New Roman" w:cs="Times New Roman"/>
                      <w:w w:val="95"/>
                      <w:sz w:val="20"/>
                      <w:szCs w:val="20"/>
                    </w:rPr>
                    <w:id w:val="-1790200493"/>
                    <w:placeholder>
                      <w:docPart w:val="C0639E4F51F64CDB8A12B18C06B09B41"/>
                    </w:placeholder>
                    <w15:color w:val="113E68"/>
                    <w:comboBox>
                      <w:listItem w:displayText="Program Seçiniz" w:value="Program Seçiniz"/>
                      <w:listItem w:displayText="Doktora Programı" w:value="Doktora Programı"/>
                      <w:listItem w:displayText="Tezli Yüksek Lisans Programı" w:value="Tezli Yüksek Lisans Programı"/>
                      <w:listItem w:displayText="Tezsiz Yüksek Lisans Programı" w:value="Tezsiz Yüksek Lisans Programı"/>
                    </w:comboBox>
                  </w:sdtPr>
                  <w:sdtEndPr/>
                  <w:sdtContent>
                    <w:r w:rsidR="00B01F13" w:rsidRPr="0074238F">
                      <w:rPr>
                        <w:rFonts w:ascii="Times New Roman" w:eastAsia="Trebuchet MS" w:hAnsi="Times New Roman" w:cs="Times New Roman"/>
                        <w:w w:val="95"/>
                        <w:sz w:val="20"/>
                        <w:szCs w:val="20"/>
                      </w:rPr>
                      <w:t>Program Seçiniz</w:t>
                    </w:r>
                  </w:sdtContent>
                </w:sdt>
              </w:sdtContent>
            </w:sdt>
          </w:p>
        </w:tc>
      </w:tr>
      <w:tr w:rsidR="0063605B" w:rsidRPr="00E910F2" w14:paraId="388EA382" w14:textId="77777777" w:rsidTr="0063605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E18C3" w14:textId="0A40AAD2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Türkçe Adı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2BD22" w14:textId="7EF6C345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0230D735" w14:textId="77777777" w:rsidTr="0063605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74FC" w14:textId="06FAF081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İngilizce Adı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1A416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25B92B40" w14:textId="77777777" w:rsidTr="0063605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BF5B" w14:textId="6F347B74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Dili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5DB41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2D85A8D8" w14:textId="77777777" w:rsidTr="0063605B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CF989" w14:textId="3138CF6D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Kodu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DDAF5" w14:textId="6B218218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(Enstitü tarafından verilecektir)</w:t>
            </w:r>
          </w:p>
        </w:tc>
      </w:tr>
      <w:tr w:rsidR="00E7088F" w:rsidRPr="00E910F2" w14:paraId="799A139B" w14:textId="77777777" w:rsidTr="00E7088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B3703" w14:textId="23B75727" w:rsidR="00E7088F" w:rsidRDefault="00E7088F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Haftalık Saatleri</w:t>
            </w:r>
          </w:p>
        </w:tc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72B1" w14:textId="51A8AC8D" w:rsidR="00E7088F" w:rsidRDefault="00E7088F" w:rsidP="00C90934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T: </w:t>
            </w:r>
          </w:p>
        </w:tc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D9157" w14:textId="0E2AD56C" w:rsidR="00E7088F" w:rsidRDefault="00E7088F" w:rsidP="00C90934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U: </w:t>
            </w:r>
          </w:p>
        </w:tc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BAC9" w14:textId="2C33DC2F" w:rsidR="00E7088F" w:rsidRDefault="00E7088F" w:rsidP="00C90934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K: </w:t>
            </w:r>
          </w:p>
        </w:tc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A7868" w14:textId="3B4B2AAF" w:rsidR="00E7088F" w:rsidRDefault="00E7088F" w:rsidP="00C90934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AKTS:</w:t>
            </w:r>
            <w:r w:rsidR="00C90934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</w:t>
            </w:r>
          </w:p>
        </w:tc>
      </w:tr>
      <w:tr w:rsidR="008C437C" w:rsidRPr="00E910F2" w14:paraId="658EF613" w14:textId="77777777" w:rsidTr="008C437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9BAD40" w14:textId="7B02A572" w:rsidR="008C437C" w:rsidRDefault="008C437C" w:rsidP="0063605B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Tarih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id w:val="2101909007"/>
              <w:lock w:val="sdtLocked"/>
              <w:placeholder>
                <w:docPart w:val="2E8412C725B64A5BAC4B22D45C67888E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0B3AB06D" w14:textId="7DF728DF" w:rsidR="008C437C" w:rsidRDefault="008C437C" w:rsidP="004A1DAC">
                <w:pPr>
                  <w:widowControl w:val="0"/>
                  <w:autoSpaceDE w:val="0"/>
                  <w:autoSpaceDN w:val="0"/>
                  <w:rPr>
                    <w:rFonts w:ascii="Times New Roman" w:eastAsia="Trebuchet MS" w:hAnsi="Times New Roman" w:cs="Times New Roman"/>
                    <w:bCs/>
                    <w:w w:val="95"/>
                    <w:sz w:val="20"/>
                    <w:szCs w:val="20"/>
                  </w:rPr>
                </w:pPr>
                <w:r>
                  <w:rPr>
                    <w:rFonts w:ascii="Times New Roman" w:eastAsia="Trebuchet MS" w:hAnsi="Times New Roman" w:cs="Times New Roman"/>
                    <w:bCs/>
                    <w:w w:val="95"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8C437C" w:rsidRPr="00E910F2" w14:paraId="244B7B0B" w14:textId="77777777" w:rsidTr="008C437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6EA625" w14:textId="77777777" w:rsidR="008C437C" w:rsidRDefault="008C437C" w:rsidP="0063605B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 Verecek Öğretim Üyeleri</w:t>
            </w:r>
          </w:p>
          <w:p w14:paraId="14A51976" w14:textId="60E8D081" w:rsidR="008C437C" w:rsidRDefault="008C437C" w:rsidP="0063605B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Unvanı, Adı Soyadı, Bölümü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F78D6" w14:textId="6E1D4C46" w:rsidR="008C437C" w:rsidRDefault="008C437C" w:rsidP="004A1DAC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1-</w:t>
            </w:r>
          </w:p>
        </w:tc>
      </w:tr>
      <w:tr w:rsidR="008C437C" w:rsidRPr="00E910F2" w14:paraId="58F3FA95" w14:textId="77777777" w:rsidTr="008C437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2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54594" w14:textId="77777777" w:rsidR="008C437C" w:rsidRDefault="008C437C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2F23D" w14:textId="721C98CB" w:rsidR="008C437C" w:rsidRDefault="008C437C" w:rsidP="004A1DAC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2-</w:t>
            </w:r>
          </w:p>
        </w:tc>
      </w:tr>
      <w:tr w:rsidR="0063605B" w:rsidRPr="00E910F2" w14:paraId="17A929C4" w14:textId="77777777" w:rsidTr="00244F7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381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ED5A4" w14:textId="6809E44A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İçeriği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6BFCE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41BBD419" w14:textId="77777777" w:rsidTr="00244F7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381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F535" w14:textId="55381C73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Dersin Kitabı / </w:t>
            </w:r>
            <w:r w:rsidR="00172B0F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br/>
            </w: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Önerilen Kaynaklar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C427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01F1692F" w14:textId="77777777" w:rsidTr="00244F7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381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B4E" w14:textId="1F45B869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Dersin Açılma Gerekçesi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CC293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63605B" w:rsidRPr="00E910F2" w14:paraId="04B4174F" w14:textId="77777777" w:rsidTr="00244F76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381"/>
          <w:jc w:val="center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BEEAC" w14:textId="084F5A81" w:rsidR="00CF00FA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  <w:r w:rsidRPr="0063605B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Açılacak Ders Lisans </w:t>
            </w:r>
            <w:r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v</w:t>
            </w:r>
            <w:r w:rsidRPr="0063605B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e Lisansüstü Mevcut Dersler </w:t>
            </w:r>
            <w:r w:rsidR="004A1DAC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i</w:t>
            </w:r>
            <w:r w:rsidRPr="0063605B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>le Benzerlik Taşıyor mu? Benzerlik</w:t>
            </w:r>
            <w:r w:rsidR="00107AFC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ve</w:t>
            </w:r>
            <w:r w:rsidRPr="0063605B"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  <w:t xml:space="preserve"> Farkını Açıklayınız.</w:t>
            </w:r>
          </w:p>
        </w:tc>
        <w:tc>
          <w:tcPr>
            <w:tcW w:w="37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FF62E" w14:textId="77777777" w:rsidR="0063605B" w:rsidRDefault="0063605B" w:rsidP="00726DF2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bCs/>
                <w:w w:val="95"/>
                <w:sz w:val="20"/>
                <w:szCs w:val="20"/>
              </w:rPr>
            </w:pPr>
          </w:p>
        </w:tc>
      </w:tr>
      <w:tr w:rsidR="00EB6B68" w:rsidRPr="00E910F2" w14:paraId="37997B43" w14:textId="77777777" w:rsidTr="000B5D9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1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A4F0A9" w14:textId="462BFE78" w:rsidR="002259B6" w:rsidRPr="00397497" w:rsidRDefault="002259B6" w:rsidP="00264E44">
            <w:pPr>
              <w:tabs>
                <w:tab w:val="left" w:pos="168"/>
              </w:tabs>
              <w:jc w:val="both"/>
              <w:rPr>
                <w:rFonts w:ascii="Times New Roman" w:hAnsi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u w:val="single"/>
              </w:rPr>
              <w:t>Açıklamalar:</w:t>
            </w:r>
          </w:p>
          <w:p w14:paraId="18595EE0" w14:textId="1406113F" w:rsidR="006F2D48" w:rsidRPr="00264E44" w:rsidRDefault="0063605B" w:rsidP="00264E44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rs adı altı (6) kelimeyi geçmemelidir</w:t>
            </w:r>
            <w:r w:rsidR="00264E44" w:rsidRPr="00264E44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244F76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7562DF" w14:textId="77777777" w:rsidR="006D6B97" w:rsidRDefault="006D6B97" w:rsidP="005F3207">
      <w:pPr>
        <w:spacing w:after="0" w:line="240" w:lineRule="auto"/>
      </w:pPr>
      <w:r>
        <w:separator/>
      </w:r>
    </w:p>
  </w:endnote>
  <w:endnote w:type="continuationSeparator" w:id="0">
    <w:p w14:paraId="73E2DF80" w14:textId="77777777" w:rsidR="006D6B97" w:rsidRDefault="006D6B9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5B4655" w14:paraId="2F90B67A" w14:textId="77777777" w:rsidTr="005B4655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3BE1F65C" w:rsidR="005F3207" w:rsidRPr="005B4655" w:rsidRDefault="00CF00FA" w:rsidP="005B4655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5B4655">
            <w:rPr>
              <w:rFonts w:ascii="Times New Roman" w:hAnsi="Times New Roman"/>
              <w:sz w:val="18"/>
              <w:szCs w:val="18"/>
            </w:rPr>
            <w:t xml:space="preserve">Ders </w:t>
          </w:r>
          <w:r w:rsidR="002C4A68">
            <w:rPr>
              <w:rFonts w:ascii="Times New Roman" w:hAnsi="Times New Roman"/>
              <w:sz w:val="18"/>
              <w:szCs w:val="18"/>
            </w:rPr>
            <w:t xml:space="preserve">Açma </w:t>
          </w:r>
          <w:r w:rsidR="00283F2E">
            <w:rPr>
              <w:rFonts w:ascii="Times New Roman" w:hAnsi="Times New Roman"/>
              <w:sz w:val="18"/>
              <w:szCs w:val="18"/>
            </w:rPr>
            <w:t>Öner</w:t>
          </w:r>
          <w:r w:rsidR="002C4A68">
            <w:rPr>
              <w:rFonts w:ascii="Times New Roman" w:hAnsi="Times New Roman"/>
              <w:sz w:val="18"/>
              <w:szCs w:val="18"/>
            </w:rPr>
            <w:t>i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5B4655" w:rsidRDefault="005F3207" w:rsidP="005B4655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5B4655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5B4655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5B4655">
            <w:rPr>
              <w:rFonts w:ascii="Times New Roman" w:hAnsi="Times New Roman"/>
              <w:sz w:val="18"/>
              <w:szCs w:val="18"/>
            </w:rPr>
            <w:t>0</w:t>
          </w:r>
          <w:r w:rsidR="009C7C77" w:rsidRPr="005B4655">
            <w:rPr>
              <w:rFonts w:ascii="Times New Roman" w:hAnsi="Times New Roman"/>
              <w:sz w:val="18"/>
              <w:szCs w:val="18"/>
            </w:rPr>
            <w:t>5</w:t>
          </w:r>
          <w:r w:rsidR="00CB00EF" w:rsidRPr="005B4655">
            <w:rPr>
              <w:rFonts w:ascii="Times New Roman" w:hAnsi="Times New Roman"/>
              <w:sz w:val="18"/>
              <w:szCs w:val="18"/>
            </w:rPr>
            <w:t>.</w:t>
          </w:r>
          <w:r w:rsidR="00B052AF" w:rsidRPr="005B4655">
            <w:rPr>
              <w:rFonts w:ascii="Times New Roman" w:hAnsi="Times New Roman"/>
              <w:sz w:val="18"/>
              <w:szCs w:val="18"/>
            </w:rPr>
            <w:t>0</w:t>
          </w:r>
          <w:r w:rsidR="009C7C77" w:rsidRPr="005B4655">
            <w:rPr>
              <w:rFonts w:ascii="Times New Roman" w:hAnsi="Times New Roman"/>
              <w:sz w:val="18"/>
              <w:szCs w:val="18"/>
            </w:rPr>
            <w:t>2</w:t>
          </w:r>
          <w:r w:rsidRPr="005B4655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5B4655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18248078" w:rsidR="00CF00FA" w:rsidRPr="005B4655" w:rsidRDefault="005F3207" w:rsidP="005B4655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5B4655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5B4655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5B4655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5B4655">
            <w:rPr>
              <w:rFonts w:ascii="Times New Roman" w:hAnsi="Times New Roman"/>
              <w:b/>
              <w:sz w:val="18"/>
              <w:szCs w:val="18"/>
            </w:rPr>
            <w:t>_</w:t>
          </w:r>
          <w:r w:rsidR="00AD71A6" w:rsidRPr="005B4655">
            <w:rPr>
              <w:rFonts w:ascii="Times New Roman" w:hAnsi="Times New Roman"/>
              <w:b/>
              <w:sz w:val="18"/>
              <w:szCs w:val="18"/>
            </w:rPr>
            <w:t>1</w:t>
          </w:r>
          <w:r w:rsidR="00C825B5">
            <w:rPr>
              <w:rFonts w:ascii="Times New Roman" w:hAnsi="Times New Roman"/>
              <w:b/>
              <w:sz w:val="18"/>
              <w:szCs w:val="18"/>
            </w:rPr>
            <w:t>6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25A662" w14:textId="77777777" w:rsidR="006D6B97" w:rsidRDefault="006D6B97" w:rsidP="005F3207">
      <w:pPr>
        <w:spacing w:after="0" w:line="240" w:lineRule="auto"/>
      </w:pPr>
      <w:r>
        <w:separator/>
      </w:r>
    </w:p>
  </w:footnote>
  <w:footnote w:type="continuationSeparator" w:id="0">
    <w:p w14:paraId="65953E1F" w14:textId="77777777" w:rsidR="006D6B97" w:rsidRDefault="006D6B9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E555B"/>
    <w:multiLevelType w:val="hybridMultilevel"/>
    <w:tmpl w:val="6F4E5E62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14F93"/>
    <w:multiLevelType w:val="hybridMultilevel"/>
    <w:tmpl w:val="1046926A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5861"/>
    <w:multiLevelType w:val="hybridMultilevel"/>
    <w:tmpl w:val="0BBA5DD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37D358E6"/>
    <w:multiLevelType w:val="hybridMultilevel"/>
    <w:tmpl w:val="76CCFA3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3E5BE8"/>
    <w:multiLevelType w:val="hybridMultilevel"/>
    <w:tmpl w:val="9F0623B4"/>
    <w:lvl w:ilvl="0" w:tplc="9BB8499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90609"/>
    <w:multiLevelType w:val="hybridMultilevel"/>
    <w:tmpl w:val="6AFE0A1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E73E7"/>
    <w:multiLevelType w:val="hybridMultilevel"/>
    <w:tmpl w:val="7D72E64C"/>
    <w:lvl w:ilvl="0" w:tplc="51BCF06C">
      <w:start w:val="1"/>
      <w:numFmt w:val="decimal"/>
      <w:lvlText w:val="%1."/>
      <w:lvlJc w:val="left"/>
      <w:pPr>
        <w:ind w:left="749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2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15"/>
  </w:num>
  <w:num w:numId="2" w16cid:durableId="1696692259">
    <w:abstractNumId w:val="10"/>
  </w:num>
  <w:num w:numId="3" w16cid:durableId="683870562">
    <w:abstractNumId w:val="14"/>
  </w:num>
  <w:num w:numId="4" w16cid:durableId="1644650615">
    <w:abstractNumId w:val="2"/>
  </w:num>
  <w:num w:numId="5" w16cid:durableId="630138652">
    <w:abstractNumId w:val="8"/>
  </w:num>
  <w:num w:numId="6" w16cid:durableId="1857187622">
    <w:abstractNumId w:val="12"/>
  </w:num>
  <w:num w:numId="7" w16cid:durableId="1065688260">
    <w:abstractNumId w:val="1"/>
  </w:num>
  <w:num w:numId="8" w16cid:durableId="425540674">
    <w:abstractNumId w:val="13"/>
  </w:num>
  <w:num w:numId="9" w16cid:durableId="489713541">
    <w:abstractNumId w:val="0"/>
  </w:num>
  <w:num w:numId="10" w16cid:durableId="1937204889">
    <w:abstractNumId w:val="7"/>
  </w:num>
  <w:num w:numId="11" w16cid:durableId="797800567">
    <w:abstractNumId w:val="11"/>
  </w:num>
  <w:num w:numId="12" w16cid:durableId="901990500">
    <w:abstractNumId w:val="5"/>
  </w:num>
  <w:num w:numId="13" w16cid:durableId="544146910">
    <w:abstractNumId w:val="9"/>
  </w:num>
  <w:num w:numId="14" w16cid:durableId="1581021239">
    <w:abstractNumId w:val="4"/>
  </w:num>
  <w:num w:numId="15" w16cid:durableId="724522039">
    <w:abstractNumId w:val="3"/>
  </w:num>
  <w:num w:numId="16" w16cid:durableId="11278910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313A"/>
    <w:rsid w:val="00045C19"/>
    <w:rsid w:val="0006046A"/>
    <w:rsid w:val="00066745"/>
    <w:rsid w:val="0008538D"/>
    <w:rsid w:val="000A2DBF"/>
    <w:rsid w:val="000B2F1F"/>
    <w:rsid w:val="000B5D97"/>
    <w:rsid w:val="000B7954"/>
    <w:rsid w:val="000D0BA7"/>
    <w:rsid w:val="000E3AE1"/>
    <w:rsid w:val="000E6B1B"/>
    <w:rsid w:val="000F5D69"/>
    <w:rsid w:val="00107AFC"/>
    <w:rsid w:val="0014078E"/>
    <w:rsid w:val="0015310D"/>
    <w:rsid w:val="00155B1A"/>
    <w:rsid w:val="0016288D"/>
    <w:rsid w:val="00163BBC"/>
    <w:rsid w:val="00164614"/>
    <w:rsid w:val="00172124"/>
    <w:rsid w:val="00172B0F"/>
    <w:rsid w:val="001815C1"/>
    <w:rsid w:val="00191AC5"/>
    <w:rsid w:val="001A75D2"/>
    <w:rsid w:val="001E24B5"/>
    <w:rsid w:val="001E6C9B"/>
    <w:rsid w:val="001F6542"/>
    <w:rsid w:val="002106D1"/>
    <w:rsid w:val="002259B6"/>
    <w:rsid w:val="00244F76"/>
    <w:rsid w:val="0025555E"/>
    <w:rsid w:val="00257BBB"/>
    <w:rsid w:val="00261B3F"/>
    <w:rsid w:val="00264E44"/>
    <w:rsid w:val="00265ECA"/>
    <w:rsid w:val="00275763"/>
    <w:rsid w:val="00277C44"/>
    <w:rsid w:val="002808CA"/>
    <w:rsid w:val="0028254B"/>
    <w:rsid w:val="00283F2E"/>
    <w:rsid w:val="00295749"/>
    <w:rsid w:val="002C4A68"/>
    <w:rsid w:val="002E78A9"/>
    <w:rsid w:val="002F751F"/>
    <w:rsid w:val="00305DB4"/>
    <w:rsid w:val="00306CE1"/>
    <w:rsid w:val="003225B6"/>
    <w:rsid w:val="00323B45"/>
    <w:rsid w:val="00330B17"/>
    <w:rsid w:val="0033250F"/>
    <w:rsid w:val="00337123"/>
    <w:rsid w:val="003444A8"/>
    <w:rsid w:val="00346F50"/>
    <w:rsid w:val="00353F73"/>
    <w:rsid w:val="003831AA"/>
    <w:rsid w:val="003845B2"/>
    <w:rsid w:val="00397497"/>
    <w:rsid w:val="003B035A"/>
    <w:rsid w:val="003B442B"/>
    <w:rsid w:val="003B7637"/>
    <w:rsid w:val="003C0C55"/>
    <w:rsid w:val="003C4BF4"/>
    <w:rsid w:val="003D4518"/>
    <w:rsid w:val="003E06EC"/>
    <w:rsid w:val="003E5C2A"/>
    <w:rsid w:val="003F4F73"/>
    <w:rsid w:val="004351C8"/>
    <w:rsid w:val="004A1535"/>
    <w:rsid w:val="004A1DAC"/>
    <w:rsid w:val="004A7BF3"/>
    <w:rsid w:val="004B17FC"/>
    <w:rsid w:val="005039B4"/>
    <w:rsid w:val="005057E2"/>
    <w:rsid w:val="00510CBC"/>
    <w:rsid w:val="00514107"/>
    <w:rsid w:val="005242BE"/>
    <w:rsid w:val="00525BA8"/>
    <w:rsid w:val="005311E9"/>
    <w:rsid w:val="00543CA3"/>
    <w:rsid w:val="00545B32"/>
    <w:rsid w:val="005543CB"/>
    <w:rsid w:val="005A18A2"/>
    <w:rsid w:val="005B4655"/>
    <w:rsid w:val="005D3767"/>
    <w:rsid w:val="005E4A64"/>
    <w:rsid w:val="005F3207"/>
    <w:rsid w:val="005F5F70"/>
    <w:rsid w:val="006125D4"/>
    <w:rsid w:val="006350C6"/>
    <w:rsid w:val="0063605B"/>
    <w:rsid w:val="00637B13"/>
    <w:rsid w:val="00640833"/>
    <w:rsid w:val="00642BA0"/>
    <w:rsid w:val="00650654"/>
    <w:rsid w:val="00663344"/>
    <w:rsid w:val="00685F40"/>
    <w:rsid w:val="006913B2"/>
    <w:rsid w:val="006A568D"/>
    <w:rsid w:val="006B5D73"/>
    <w:rsid w:val="006C247E"/>
    <w:rsid w:val="006C377C"/>
    <w:rsid w:val="006C66C7"/>
    <w:rsid w:val="006D6B97"/>
    <w:rsid w:val="006E7142"/>
    <w:rsid w:val="006F055D"/>
    <w:rsid w:val="006F2D48"/>
    <w:rsid w:val="00711736"/>
    <w:rsid w:val="00725CF4"/>
    <w:rsid w:val="007374AF"/>
    <w:rsid w:val="007438C1"/>
    <w:rsid w:val="007A0ED3"/>
    <w:rsid w:val="007A1B7B"/>
    <w:rsid w:val="007B7876"/>
    <w:rsid w:val="007C3853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84991"/>
    <w:rsid w:val="00896C53"/>
    <w:rsid w:val="008A7477"/>
    <w:rsid w:val="008C437C"/>
    <w:rsid w:val="008F425B"/>
    <w:rsid w:val="00910CFB"/>
    <w:rsid w:val="009269D8"/>
    <w:rsid w:val="00967E19"/>
    <w:rsid w:val="00973E04"/>
    <w:rsid w:val="00995AC9"/>
    <w:rsid w:val="009A6665"/>
    <w:rsid w:val="009C6D4C"/>
    <w:rsid w:val="009C7C77"/>
    <w:rsid w:val="009D248C"/>
    <w:rsid w:val="009E3F28"/>
    <w:rsid w:val="009E6189"/>
    <w:rsid w:val="00A03769"/>
    <w:rsid w:val="00A14E9C"/>
    <w:rsid w:val="00A17974"/>
    <w:rsid w:val="00A2030A"/>
    <w:rsid w:val="00A46191"/>
    <w:rsid w:val="00A47863"/>
    <w:rsid w:val="00A556EE"/>
    <w:rsid w:val="00A61275"/>
    <w:rsid w:val="00A715A4"/>
    <w:rsid w:val="00A81F77"/>
    <w:rsid w:val="00AD71A6"/>
    <w:rsid w:val="00B01F13"/>
    <w:rsid w:val="00B028F7"/>
    <w:rsid w:val="00B052AF"/>
    <w:rsid w:val="00B273BA"/>
    <w:rsid w:val="00B30E1C"/>
    <w:rsid w:val="00B47961"/>
    <w:rsid w:val="00B55079"/>
    <w:rsid w:val="00B5682D"/>
    <w:rsid w:val="00B81098"/>
    <w:rsid w:val="00B84B04"/>
    <w:rsid w:val="00B905E2"/>
    <w:rsid w:val="00BB0CF7"/>
    <w:rsid w:val="00BC0543"/>
    <w:rsid w:val="00BC06C1"/>
    <w:rsid w:val="00BD5810"/>
    <w:rsid w:val="00BE230D"/>
    <w:rsid w:val="00C03688"/>
    <w:rsid w:val="00C05E34"/>
    <w:rsid w:val="00C256DD"/>
    <w:rsid w:val="00C45736"/>
    <w:rsid w:val="00C56856"/>
    <w:rsid w:val="00C57BCF"/>
    <w:rsid w:val="00C6481B"/>
    <w:rsid w:val="00C757A1"/>
    <w:rsid w:val="00C825B5"/>
    <w:rsid w:val="00C90934"/>
    <w:rsid w:val="00CA4061"/>
    <w:rsid w:val="00CB00EF"/>
    <w:rsid w:val="00CB34AE"/>
    <w:rsid w:val="00CF00FA"/>
    <w:rsid w:val="00CF2A81"/>
    <w:rsid w:val="00D07981"/>
    <w:rsid w:val="00D1123D"/>
    <w:rsid w:val="00D27BE1"/>
    <w:rsid w:val="00D35416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06E"/>
    <w:rsid w:val="00DF423E"/>
    <w:rsid w:val="00DF5403"/>
    <w:rsid w:val="00E529EC"/>
    <w:rsid w:val="00E7088F"/>
    <w:rsid w:val="00E910F2"/>
    <w:rsid w:val="00E9235A"/>
    <w:rsid w:val="00E9717E"/>
    <w:rsid w:val="00EA7F5B"/>
    <w:rsid w:val="00EB6B68"/>
    <w:rsid w:val="00EC3023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671F0"/>
    <w:rsid w:val="00F74865"/>
    <w:rsid w:val="00F936C9"/>
    <w:rsid w:val="00FA4192"/>
    <w:rsid w:val="00FA5A88"/>
    <w:rsid w:val="00FA640C"/>
    <w:rsid w:val="00FB1484"/>
    <w:rsid w:val="00FC470A"/>
    <w:rsid w:val="00FD2DE2"/>
    <w:rsid w:val="00FE0D61"/>
    <w:rsid w:val="00FF0C97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7EE695690F24343BF53FEDDB0E500E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8B8EC5-DD03-4EEA-AB42-19900E6A156D}"/>
      </w:docPartPr>
      <w:docPartBody>
        <w:p w:rsidR="004D20E4" w:rsidRDefault="004D20E4" w:rsidP="004D20E4">
          <w:pPr>
            <w:pStyle w:val="07EE695690F24343BF53FEDDB0E500E7"/>
          </w:pPr>
          <w:r w:rsidRPr="00AC726C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0639E4F51F64CDB8A12B18C06B09B4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1453B8E-8989-42E5-B1F3-9FCEB48A7992}"/>
      </w:docPartPr>
      <w:docPartBody>
        <w:p w:rsidR="004D20E4" w:rsidRDefault="004D20E4" w:rsidP="004D20E4">
          <w:pPr>
            <w:pStyle w:val="C0639E4F51F64CDB8A12B18C06B09B41"/>
          </w:pPr>
          <w:r w:rsidRPr="003B4E8E">
            <w:rPr>
              <w:rStyle w:val="YerTutucuMetni"/>
            </w:rPr>
            <w:t>Bir öğe seçin.</w:t>
          </w:r>
        </w:p>
      </w:docPartBody>
    </w:docPart>
    <w:docPart>
      <w:docPartPr>
        <w:name w:val="2E8412C725B64A5BAC4B22D45C67888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71D9C37-BAB2-4CE8-8372-DDC38D623A61}"/>
      </w:docPartPr>
      <w:docPartBody>
        <w:p w:rsidR="00A12E23" w:rsidRDefault="00A12E23" w:rsidP="00A12E23">
          <w:pPr>
            <w:pStyle w:val="2E8412C725B64A5BAC4B22D45C67888E"/>
          </w:pPr>
          <w:r w:rsidRPr="0051595F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839"/>
    <w:rsid w:val="00087595"/>
    <w:rsid w:val="001F025E"/>
    <w:rsid w:val="003313B8"/>
    <w:rsid w:val="004D20E4"/>
    <w:rsid w:val="004F6F9A"/>
    <w:rsid w:val="005B1553"/>
    <w:rsid w:val="00615606"/>
    <w:rsid w:val="008F230A"/>
    <w:rsid w:val="009A496D"/>
    <w:rsid w:val="00A12E23"/>
    <w:rsid w:val="00B66839"/>
    <w:rsid w:val="00D62A24"/>
    <w:rsid w:val="00DC6395"/>
    <w:rsid w:val="00EC0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12E23"/>
    <w:rPr>
      <w:color w:val="808080"/>
    </w:rPr>
  </w:style>
  <w:style w:type="paragraph" w:customStyle="1" w:styleId="07EE695690F24343BF53FEDDB0E500E7">
    <w:name w:val="07EE695690F24343BF53FEDDB0E500E7"/>
    <w:rsid w:val="004D20E4"/>
    <w:pPr>
      <w:spacing w:line="278" w:lineRule="auto"/>
    </w:pPr>
    <w:rPr>
      <w:sz w:val="24"/>
      <w:szCs w:val="24"/>
    </w:rPr>
  </w:style>
  <w:style w:type="paragraph" w:customStyle="1" w:styleId="C0639E4F51F64CDB8A12B18C06B09B41">
    <w:name w:val="C0639E4F51F64CDB8A12B18C06B09B41"/>
    <w:rsid w:val="004D20E4"/>
    <w:pPr>
      <w:spacing w:line="278" w:lineRule="auto"/>
    </w:pPr>
    <w:rPr>
      <w:sz w:val="24"/>
      <w:szCs w:val="24"/>
    </w:rPr>
  </w:style>
  <w:style w:type="paragraph" w:customStyle="1" w:styleId="2E8412C725B64A5BAC4B22D45C67888E">
    <w:name w:val="2E8412C725B64A5BAC4B22D45C67888E"/>
    <w:rsid w:val="00A12E23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BD75-6AD4-43D4-9158-E7208F41A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2</cp:revision>
  <cp:lastPrinted>2023-12-27T11:46:00Z</cp:lastPrinted>
  <dcterms:created xsi:type="dcterms:W3CDTF">2021-08-12T09:53:00Z</dcterms:created>
  <dcterms:modified xsi:type="dcterms:W3CDTF">2024-04-04T09:28:00Z</dcterms:modified>
</cp:coreProperties>
</file>